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2068A" w14:textId="221CD592" w:rsidR="005F737F" w:rsidRPr="00F720C2" w:rsidRDefault="00544E2B" w:rsidP="005F737F">
      <w:pPr>
        <w:jc w:val="center"/>
        <w:rPr>
          <w:rFonts w:ascii="Arial Narrow" w:hAnsi="Arial Narrow" w:cs="Times New Roman"/>
          <w:b/>
          <w:bCs/>
          <w:sz w:val="32"/>
          <w:szCs w:val="32"/>
          <w:lang w:val="es-ES"/>
        </w:rPr>
      </w:pPr>
      <w:r w:rsidRPr="00F720C2">
        <w:rPr>
          <w:rFonts w:ascii="Arial Narrow" w:hAnsi="Arial Narrow" w:cs="Times New Roman"/>
          <w:b/>
          <w:bCs/>
          <w:sz w:val="32"/>
          <w:szCs w:val="32"/>
          <w:lang w:val="es-ES"/>
        </w:rPr>
        <w:t>Ciclo 1: Fundamentos de programación</w:t>
      </w:r>
    </w:p>
    <w:p w14:paraId="07ED672B" w14:textId="399B9664" w:rsidR="005F737F" w:rsidRPr="00F720C2" w:rsidRDefault="005F737F">
      <w:pPr>
        <w:rPr>
          <w:rFonts w:ascii="Arial Narrow" w:hAnsi="Arial Narrow" w:cs="Times New Roman"/>
          <w:lang w:val="es-ES"/>
        </w:rPr>
      </w:pPr>
    </w:p>
    <w:p w14:paraId="5F540D87" w14:textId="2CCD06A1" w:rsidR="00B26EAD" w:rsidRPr="00F720C2" w:rsidRDefault="00544E2B" w:rsidP="00544E2B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Reto </w:t>
      </w:r>
      <w:r w:rsidR="000933C3">
        <w:rPr>
          <w:rFonts w:ascii="Arial Narrow" w:hAnsi="Arial Narrow" w:cs="Times New Roman"/>
          <w:b/>
          <w:bCs/>
          <w:lang w:val="es-ES"/>
        </w:rPr>
        <w:t>4</w:t>
      </w:r>
    </w:p>
    <w:p w14:paraId="49CF5734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0" w:name="_Hlk70232768"/>
    </w:p>
    <w:p w14:paraId="7273F5B0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2A195E4D" w14:textId="1488A597" w:rsidR="00B26EAD" w:rsidRPr="00F720C2" w:rsidRDefault="00B26EAD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>Descripción del</w:t>
      </w:r>
      <w:r w:rsidR="00544E2B" w:rsidRPr="00F720C2">
        <w:rPr>
          <w:rFonts w:ascii="Arial Narrow" w:hAnsi="Arial Narrow" w:cs="Times New Roman"/>
          <w:b/>
          <w:bCs/>
          <w:lang w:val="es-ES"/>
        </w:rPr>
        <w:t xml:space="preserve"> problema:</w:t>
      </w:r>
    </w:p>
    <w:p w14:paraId="49D20CF7" w14:textId="0EDD336B" w:rsidR="00B26EAD" w:rsidRPr="00F720C2" w:rsidRDefault="00B26EAD" w:rsidP="005F737F">
      <w:pPr>
        <w:jc w:val="both"/>
        <w:rPr>
          <w:rFonts w:ascii="Arial Narrow" w:hAnsi="Arial Narrow" w:cs="Times New Roman"/>
          <w:lang w:val="es-ES"/>
        </w:rPr>
      </w:pPr>
    </w:p>
    <w:p w14:paraId="4242CD78" w14:textId="20DD1799" w:rsidR="000933C3" w:rsidRDefault="000933C3" w:rsidP="005F737F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Un contador necesita llevar una bitácora acerca de los registros diarios de una papelería, en consecuencia, esta información que necesita automatizar es </w:t>
      </w:r>
      <w:r w:rsidR="00FC1C37">
        <w:rPr>
          <w:rFonts w:ascii="Arial Narrow" w:hAnsi="Arial Narrow" w:cs="Times New Roman"/>
          <w:lang w:val="es-ES"/>
        </w:rPr>
        <w:t>la</w:t>
      </w:r>
      <w:r>
        <w:rPr>
          <w:rFonts w:ascii="Arial Narrow" w:hAnsi="Arial Narrow" w:cs="Times New Roman"/>
          <w:lang w:val="es-ES"/>
        </w:rPr>
        <w:t xml:space="preserve"> siguientes:</w:t>
      </w:r>
    </w:p>
    <w:p w14:paraId="1FCE428F" w14:textId="77777777" w:rsidR="00E856BF" w:rsidRDefault="00E856BF" w:rsidP="005F737F">
      <w:pPr>
        <w:jc w:val="both"/>
        <w:rPr>
          <w:rFonts w:ascii="Arial Narrow" w:hAnsi="Arial Narrow" w:cs="Times New Roman"/>
          <w:lang w:val="es-ES"/>
        </w:rPr>
      </w:pPr>
    </w:p>
    <w:p w14:paraId="52B815A2" w14:textId="46DC31C1" w:rsidR="000933C3" w:rsidRPr="00E856BF" w:rsidRDefault="00E856BF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r w:rsidRPr="00E856BF">
        <w:rPr>
          <w:rFonts w:ascii="Arial Narrow" w:hAnsi="Arial Narrow" w:cs="Times New Roman"/>
          <w:b/>
          <w:bCs/>
          <w:lang w:val="es-ES"/>
        </w:rPr>
        <w:t>Entrada:</w:t>
      </w:r>
    </w:p>
    <w:p w14:paraId="086D8FBC" w14:textId="77777777" w:rsidR="00E856BF" w:rsidRDefault="00E856BF" w:rsidP="005F737F">
      <w:pPr>
        <w:jc w:val="both"/>
        <w:rPr>
          <w:rFonts w:ascii="Arial Narrow" w:hAnsi="Arial Narrow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348"/>
        <w:gridCol w:w="2348"/>
        <w:gridCol w:w="2349"/>
        <w:gridCol w:w="2349"/>
      </w:tblGrid>
      <w:tr w:rsidR="000933C3" w:rsidRPr="00546C50" w14:paraId="1F6CA1D3" w14:textId="77777777" w:rsidTr="000933C3">
        <w:tc>
          <w:tcPr>
            <w:tcW w:w="2348" w:type="dxa"/>
          </w:tcPr>
          <w:p w14:paraId="68795CEB" w14:textId="4EE55F28" w:rsidR="000933C3" w:rsidRPr="00546C50" w:rsidRDefault="000933C3" w:rsidP="005F737F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546C50">
              <w:rPr>
                <w:rFonts w:ascii="Arial Narrow" w:hAnsi="Arial Narrow" w:cs="Times New Roman"/>
                <w:b/>
                <w:bCs/>
                <w:lang w:val="es-ES"/>
              </w:rPr>
              <w:t>Número de orden</w:t>
            </w:r>
          </w:p>
        </w:tc>
        <w:tc>
          <w:tcPr>
            <w:tcW w:w="2348" w:type="dxa"/>
          </w:tcPr>
          <w:p w14:paraId="12EEA23A" w14:textId="008A75E7" w:rsidR="000933C3" w:rsidRPr="00546C50" w:rsidRDefault="000933C3" w:rsidP="005F737F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546C50">
              <w:rPr>
                <w:rFonts w:ascii="Arial Narrow" w:hAnsi="Arial Narrow" w:cs="Times New Roman"/>
                <w:b/>
                <w:bCs/>
                <w:lang w:val="es-ES"/>
              </w:rPr>
              <w:t>Código del producto</w:t>
            </w:r>
          </w:p>
        </w:tc>
        <w:tc>
          <w:tcPr>
            <w:tcW w:w="2349" w:type="dxa"/>
          </w:tcPr>
          <w:p w14:paraId="67D25266" w14:textId="2244FA26" w:rsidR="000933C3" w:rsidRPr="00546C50" w:rsidRDefault="000933C3" w:rsidP="005F737F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546C50">
              <w:rPr>
                <w:rFonts w:ascii="Arial Narrow" w:hAnsi="Arial Narrow" w:cs="Times New Roman"/>
                <w:b/>
                <w:bCs/>
                <w:lang w:val="es-ES"/>
              </w:rPr>
              <w:t>Cantidad</w:t>
            </w:r>
          </w:p>
        </w:tc>
        <w:tc>
          <w:tcPr>
            <w:tcW w:w="2349" w:type="dxa"/>
          </w:tcPr>
          <w:p w14:paraId="0AB01043" w14:textId="011D172A" w:rsidR="000933C3" w:rsidRPr="00546C50" w:rsidRDefault="000933C3" w:rsidP="005F737F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546C50">
              <w:rPr>
                <w:rFonts w:ascii="Arial Narrow" w:hAnsi="Arial Narrow" w:cs="Times New Roman"/>
                <w:b/>
                <w:bCs/>
                <w:lang w:val="es-ES"/>
              </w:rPr>
              <w:t>Precio unitario</w:t>
            </w:r>
          </w:p>
        </w:tc>
      </w:tr>
      <w:tr w:rsidR="000933C3" w14:paraId="4E5F68BA" w14:textId="77777777" w:rsidTr="000933C3">
        <w:tc>
          <w:tcPr>
            <w:tcW w:w="2348" w:type="dxa"/>
          </w:tcPr>
          <w:p w14:paraId="330D312F" w14:textId="39FB368D" w:rsidR="000933C3" w:rsidRDefault="003F5AD1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i</w:t>
            </w:r>
            <w:r w:rsidR="000933C3">
              <w:rPr>
                <w:rFonts w:ascii="Arial Narrow" w:hAnsi="Arial Narrow" w:cs="Times New Roman"/>
                <w:lang w:val="es-ES"/>
              </w:rPr>
              <w:t>nt</w:t>
            </w:r>
            <w:proofErr w:type="spellEnd"/>
            <w:r w:rsidR="000933C3">
              <w:rPr>
                <w:rFonts w:ascii="Arial Narrow" w:hAnsi="Arial Narrow" w:cs="Times New Roman"/>
                <w:lang w:val="es-ES"/>
              </w:rPr>
              <w:t xml:space="preserve"> de 4 a 6 dígitos</w:t>
            </w:r>
          </w:p>
        </w:tc>
        <w:tc>
          <w:tcPr>
            <w:tcW w:w="2348" w:type="dxa"/>
          </w:tcPr>
          <w:p w14:paraId="1C2495AB" w14:textId="4574D2A3" w:rsidR="000933C3" w:rsidRDefault="003F5AD1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s</w:t>
            </w:r>
            <w:r w:rsidR="004D4C4D">
              <w:rPr>
                <w:rFonts w:ascii="Arial Narrow" w:hAnsi="Arial Narrow" w:cs="Times New Roman"/>
                <w:lang w:val="es-ES"/>
              </w:rPr>
              <w:t>tr</w:t>
            </w:r>
            <w:proofErr w:type="spellEnd"/>
            <w:r w:rsidR="000933C3">
              <w:rPr>
                <w:rFonts w:ascii="Arial Narrow" w:hAnsi="Arial Narrow" w:cs="Times New Roman"/>
                <w:lang w:val="es-ES"/>
              </w:rPr>
              <w:t xml:space="preserve"> de 4 a 6 dígitos</w:t>
            </w:r>
          </w:p>
        </w:tc>
        <w:tc>
          <w:tcPr>
            <w:tcW w:w="2349" w:type="dxa"/>
          </w:tcPr>
          <w:p w14:paraId="428E8070" w14:textId="4AAD835B" w:rsidR="000933C3" w:rsidRDefault="000933C3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Int</w:t>
            </w:r>
            <w:proofErr w:type="spellEnd"/>
          </w:p>
        </w:tc>
        <w:tc>
          <w:tcPr>
            <w:tcW w:w="2349" w:type="dxa"/>
          </w:tcPr>
          <w:p w14:paraId="6FE20ED1" w14:textId="0BDF34F4" w:rsidR="000933C3" w:rsidRDefault="000933C3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Float</w:t>
            </w:r>
            <w:proofErr w:type="spellEnd"/>
          </w:p>
        </w:tc>
      </w:tr>
    </w:tbl>
    <w:p w14:paraId="03334986" w14:textId="1C6A41CD" w:rsidR="000933C3" w:rsidRDefault="000933C3" w:rsidP="005F737F">
      <w:pPr>
        <w:jc w:val="both"/>
        <w:rPr>
          <w:rFonts w:ascii="Arial Narrow" w:hAnsi="Arial Narrow" w:cs="Times New Roman"/>
          <w:lang w:val="es-ES"/>
        </w:rPr>
      </w:pPr>
    </w:p>
    <w:p w14:paraId="2A3FA125" w14:textId="70C25AAE" w:rsidR="00E856BF" w:rsidRPr="004D219F" w:rsidRDefault="00E856BF" w:rsidP="00E856BF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Salida</w:t>
      </w:r>
      <w:r w:rsidRPr="004D219F">
        <w:rPr>
          <w:rFonts w:ascii="Arial Narrow" w:hAnsi="Arial Narrow" w:cs="Times New Roman"/>
          <w:b/>
          <w:bCs/>
          <w:lang w:val="es-ES"/>
        </w:rPr>
        <w:t>:</w:t>
      </w:r>
      <w:r>
        <w:rPr>
          <w:rFonts w:ascii="Arial Narrow" w:hAnsi="Arial Narrow" w:cs="Times New Roman"/>
          <w:b/>
          <w:bCs/>
          <w:lang w:val="es-ES"/>
        </w:rPr>
        <w:t xml:space="preserve"> </w:t>
      </w:r>
    </w:p>
    <w:p w14:paraId="6615DE62" w14:textId="77777777" w:rsidR="00E856BF" w:rsidRDefault="00E856BF" w:rsidP="00E856BF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5856"/>
      </w:tblGrid>
      <w:tr w:rsidR="00E856BF" w:rsidRPr="00C12F33" w14:paraId="233A9C8A" w14:textId="77777777" w:rsidTr="00576B3A">
        <w:tc>
          <w:tcPr>
            <w:tcW w:w="2972" w:type="dxa"/>
          </w:tcPr>
          <w:p w14:paraId="70013C8D" w14:textId="77777777" w:rsidR="00E856BF" w:rsidRPr="003D67AD" w:rsidRDefault="00E856BF" w:rsidP="00576B3A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Tipo de retorno</w:t>
            </w:r>
          </w:p>
        </w:tc>
        <w:tc>
          <w:tcPr>
            <w:tcW w:w="5856" w:type="dxa"/>
          </w:tcPr>
          <w:p w14:paraId="7A7CDD16" w14:textId="77777777" w:rsidR="00E856BF" w:rsidRPr="003D67AD" w:rsidRDefault="00E856BF" w:rsidP="00576B3A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Descripción</w:t>
            </w:r>
          </w:p>
        </w:tc>
      </w:tr>
      <w:tr w:rsidR="00E856BF" w14:paraId="77160C3E" w14:textId="77777777" w:rsidTr="00576B3A">
        <w:tc>
          <w:tcPr>
            <w:tcW w:w="2972" w:type="dxa"/>
          </w:tcPr>
          <w:p w14:paraId="1A94243D" w14:textId="189A00AA" w:rsidR="00E856BF" w:rsidRPr="003D67AD" w:rsidRDefault="00E856BF" w:rsidP="00576B3A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3D67AD">
              <w:rPr>
                <w:rFonts w:ascii="Arial Narrow" w:hAnsi="Arial Narrow" w:cs="Times New Roman"/>
                <w:lang w:val="es-ES"/>
              </w:rPr>
              <w:t>Str</w:t>
            </w:r>
            <w:proofErr w:type="spellEnd"/>
          </w:p>
        </w:tc>
        <w:tc>
          <w:tcPr>
            <w:tcW w:w="5856" w:type="dxa"/>
          </w:tcPr>
          <w:p w14:paraId="403F044A" w14:textId="19955873" w:rsidR="00E856BF" w:rsidRDefault="00E856BF" w:rsidP="00576B3A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3D67AD">
              <w:rPr>
                <w:rFonts w:ascii="Arial Narrow" w:hAnsi="Arial Narrow" w:cs="Times New Roman"/>
                <w:lang w:val="es-ES"/>
              </w:rPr>
              <w:t>Cadena de caracteres de la forma</w:t>
            </w:r>
            <w:r>
              <w:rPr>
                <w:rFonts w:ascii="Arial Narrow" w:hAnsi="Arial Narrow" w:cs="Times New Roman"/>
                <w:lang w:val="es-ES"/>
              </w:rPr>
              <w:t>:</w:t>
            </w:r>
          </w:p>
          <w:p w14:paraId="57EB407E" w14:textId="6480D767" w:rsidR="00E856BF" w:rsidRPr="003D67AD" w:rsidRDefault="00E856BF" w:rsidP="00E856B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E856BF">
              <w:rPr>
                <w:rFonts w:ascii="Arial Narrow" w:hAnsi="Arial Narrow" w:cs="Times New Roman"/>
                <w:sz w:val="36"/>
                <w:szCs w:val="36"/>
                <w:lang w:val="es-ES"/>
              </w:rPr>
              <w:t>“</w:t>
            </w:r>
            <w:r w:rsidRPr="00E856BF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La factura </w:t>
            </w:r>
            <w:r w:rsidRPr="00E856BF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&lt;número&gt; </w:t>
            </w:r>
            <w:r w:rsidRPr="00E856BF">
              <w:rPr>
                <w:rFonts w:ascii="Arial Narrow" w:hAnsi="Arial Narrow" w:cs="Times New Roman"/>
                <w:sz w:val="20"/>
                <w:szCs w:val="20"/>
                <w:lang w:val="es-ES"/>
              </w:rPr>
              <w:t xml:space="preserve">tiene un total en pesos de </w:t>
            </w:r>
            <w:r w:rsidRPr="00E856BF">
              <w:rPr>
                <w:rFonts w:ascii="Arial Narrow" w:hAnsi="Arial Narrow" w:cs="Times New Roman"/>
                <w:sz w:val="20"/>
                <w:szCs w:val="20"/>
                <w:lang w:val="es-ES"/>
              </w:rPr>
              <w:t>&lt;cantidad&gt;”</w:t>
            </w:r>
          </w:p>
        </w:tc>
      </w:tr>
    </w:tbl>
    <w:p w14:paraId="336B06C7" w14:textId="77777777" w:rsidR="00E856BF" w:rsidRPr="00E856BF" w:rsidRDefault="00E856BF" w:rsidP="005F737F">
      <w:pPr>
        <w:jc w:val="both"/>
        <w:rPr>
          <w:rFonts w:ascii="Arial Narrow" w:hAnsi="Arial Narrow" w:cs="Times New Roman"/>
        </w:rPr>
      </w:pPr>
    </w:p>
    <w:bookmarkEnd w:id="0"/>
    <w:p w14:paraId="5B9B5210" w14:textId="232F5FAA" w:rsidR="000933C3" w:rsidRDefault="006963F7" w:rsidP="006939FB">
      <w:pPr>
        <w:jc w:val="both"/>
        <w:rPr>
          <w:rFonts w:ascii="Arial Narrow" w:hAnsi="Arial Narrow" w:cs="Times New Roman"/>
          <w:lang w:val="es-ES"/>
        </w:rPr>
      </w:pPr>
      <w:r w:rsidRPr="006963F7">
        <w:rPr>
          <w:rFonts w:ascii="Arial Narrow" w:hAnsi="Arial Narrow" w:cs="Times New Roman"/>
          <w:b/>
          <w:bCs/>
          <w:lang w:val="es-ES"/>
        </w:rPr>
        <w:t>Requerimiento.</w:t>
      </w:r>
      <w:r>
        <w:rPr>
          <w:rFonts w:ascii="Arial Narrow" w:hAnsi="Arial Narrow" w:cs="Times New Roman"/>
          <w:lang w:val="es-ES"/>
        </w:rPr>
        <w:t xml:space="preserve">  Para el desarrollo de esta implementación, el programador debe permitir introducir un registro de </w:t>
      </w:r>
      <w:r w:rsidR="004D4C4D">
        <w:rPr>
          <w:rFonts w:ascii="Arial Narrow" w:hAnsi="Arial Narrow" w:cs="Times New Roman"/>
          <w:lang w:val="es-ES"/>
        </w:rPr>
        <w:t xml:space="preserve">ordenes </w:t>
      </w:r>
      <w:r>
        <w:rPr>
          <w:rFonts w:ascii="Arial Narrow" w:hAnsi="Arial Narrow" w:cs="Times New Roman"/>
          <w:lang w:val="es-ES"/>
        </w:rPr>
        <w:t xml:space="preserve">desde una </w:t>
      </w:r>
      <w:r w:rsidRPr="006963F7">
        <w:rPr>
          <w:rFonts w:ascii="Arial Narrow" w:hAnsi="Arial Narrow" w:cs="Times New Roman"/>
          <w:b/>
          <w:bCs/>
          <w:i/>
          <w:iCs/>
          <w:lang w:val="es-ES"/>
        </w:rPr>
        <w:t>lista de tuplas</w:t>
      </w:r>
      <w:r>
        <w:rPr>
          <w:rFonts w:ascii="Arial Narrow" w:hAnsi="Arial Narrow" w:cs="Times New Roman"/>
          <w:lang w:val="es-ES"/>
        </w:rPr>
        <w:t xml:space="preserve"> y </w:t>
      </w:r>
      <w:r w:rsidR="000933C3">
        <w:rPr>
          <w:rFonts w:ascii="Arial Narrow" w:hAnsi="Arial Narrow" w:cs="Times New Roman"/>
          <w:lang w:val="es-ES"/>
        </w:rPr>
        <w:t xml:space="preserve">a través de la función </w:t>
      </w:r>
      <w:r w:rsidR="004D4C4D">
        <w:rPr>
          <w:rFonts w:ascii="Arial Narrow" w:hAnsi="Arial Narrow" w:cs="Times New Roman"/>
          <w:lang w:val="es-ES"/>
        </w:rPr>
        <w:t>“</w:t>
      </w:r>
      <w:proofErr w:type="spellStart"/>
      <w:r w:rsidR="000933C3" w:rsidRPr="004D4C4D">
        <w:rPr>
          <w:rFonts w:ascii="Courier New" w:hAnsi="Courier New" w:cs="Courier New"/>
          <w:lang w:val="es-ES"/>
        </w:rPr>
        <w:t>map</w:t>
      </w:r>
      <w:proofErr w:type="spellEnd"/>
      <w:r w:rsidR="004D4C4D">
        <w:rPr>
          <w:rFonts w:ascii="Arial Narrow" w:hAnsi="Arial Narrow" w:cs="Times New Roman"/>
          <w:lang w:val="es-ES"/>
        </w:rPr>
        <w:t>”, “</w:t>
      </w:r>
      <w:r w:rsidR="004D4C4D" w:rsidRPr="004D4C4D">
        <w:rPr>
          <w:rFonts w:ascii="Courier New" w:hAnsi="Courier New" w:cs="Courier New"/>
          <w:lang w:val="es-ES"/>
        </w:rPr>
        <w:t>reduce</w:t>
      </w:r>
      <w:r w:rsidR="004D4C4D">
        <w:rPr>
          <w:rFonts w:ascii="Arial Narrow" w:hAnsi="Arial Narrow" w:cs="Times New Roman"/>
          <w:lang w:val="es-ES"/>
        </w:rPr>
        <w:t>”</w:t>
      </w:r>
      <w:r w:rsidR="000933C3">
        <w:rPr>
          <w:rFonts w:ascii="Arial Narrow" w:hAnsi="Arial Narrow" w:cs="Times New Roman"/>
          <w:lang w:val="es-ES"/>
        </w:rPr>
        <w:t xml:space="preserve"> y </w:t>
      </w:r>
      <w:r w:rsidR="004D4C4D">
        <w:rPr>
          <w:rFonts w:ascii="Arial Narrow" w:hAnsi="Arial Narrow" w:cs="Times New Roman"/>
          <w:lang w:val="es-ES"/>
        </w:rPr>
        <w:t>“</w:t>
      </w:r>
      <w:r w:rsidR="000933C3" w:rsidRPr="004D4C4D">
        <w:rPr>
          <w:rFonts w:ascii="Courier New" w:hAnsi="Courier New" w:cs="Courier New"/>
          <w:lang w:val="es-ES"/>
        </w:rPr>
        <w:t>lambda</w:t>
      </w:r>
      <w:r w:rsidR="004D4C4D">
        <w:rPr>
          <w:rFonts w:ascii="Arial Narrow" w:hAnsi="Arial Narrow" w:cs="Times New Roman"/>
          <w:lang w:val="es-ES"/>
        </w:rPr>
        <w:t>”</w:t>
      </w:r>
      <w:r w:rsidR="000933C3">
        <w:rPr>
          <w:rFonts w:ascii="Arial Narrow" w:hAnsi="Arial Narrow" w:cs="Times New Roman"/>
          <w:lang w:val="es-ES"/>
        </w:rPr>
        <w:t xml:space="preserve"> desarrollar las funciones necesarias para </w:t>
      </w:r>
      <w:r w:rsidR="004D4C4D">
        <w:rPr>
          <w:rFonts w:ascii="Arial Narrow" w:hAnsi="Arial Narrow" w:cs="Times New Roman"/>
          <w:lang w:val="es-ES"/>
        </w:rPr>
        <w:t>el siguiente calculo:</w:t>
      </w:r>
    </w:p>
    <w:p w14:paraId="0E6FC16B" w14:textId="705BDA05" w:rsidR="004D4C4D" w:rsidRDefault="004D4C4D" w:rsidP="006939FB">
      <w:pPr>
        <w:jc w:val="both"/>
        <w:rPr>
          <w:rFonts w:ascii="Arial Narrow" w:hAnsi="Arial Narrow" w:cs="Times New Roman"/>
          <w:lang w:val="es-ES"/>
        </w:rPr>
      </w:pPr>
    </w:p>
    <w:p w14:paraId="0EC7DBD8" w14:textId="2E5078C0" w:rsidR="004D4C4D" w:rsidRPr="004D4C4D" w:rsidRDefault="004D4C4D" w:rsidP="004D4C4D">
      <w:pPr>
        <w:pStyle w:val="Prrafodelista"/>
        <w:numPr>
          <w:ilvl w:val="0"/>
          <w:numId w:val="3"/>
        </w:numPr>
        <w:jc w:val="both"/>
        <w:rPr>
          <w:rFonts w:ascii="Arial Narrow" w:hAnsi="Arial Narrow" w:cs="Times New Roman"/>
          <w:lang w:val="es-ES"/>
        </w:rPr>
      </w:pPr>
      <w:r w:rsidRPr="004D4C4D">
        <w:rPr>
          <w:rFonts w:ascii="Arial Narrow" w:hAnsi="Arial Narrow" w:cs="Times New Roman"/>
          <w:lang w:val="es-ES"/>
        </w:rPr>
        <w:t>Sumar el total de cada tupla de cada lista</w:t>
      </w:r>
    </w:p>
    <w:p w14:paraId="62C664A2" w14:textId="2547C4B9" w:rsidR="004D4C4D" w:rsidRPr="004D4C4D" w:rsidRDefault="004D4C4D" w:rsidP="004D4C4D">
      <w:pPr>
        <w:pStyle w:val="Prrafodelista"/>
        <w:numPr>
          <w:ilvl w:val="0"/>
          <w:numId w:val="3"/>
        </w:numPr>
        <w:jc w:val="both"/>
        <w:rPr>
          <w:rFonts w:ascii="Arial Narrow" w:hAnsi="Arial Narrow" w:cs="Times New Roman"/>
          <w:lang w:val="es-ES"/>
        </w:rPr>
      </w:pPr>
      <w:r w:rsidRPr="004D4C4D">
        <w:rPr>
          <w:rFonts w:ascii="Arial Narrow" w:hAnsi="Arial Narrow" w:cs="Times New Roman"/>
          <w:lang w:val="es-ES"/>
        </w:rPr>
        <w:t>Suma</w:t>
      </w:r>
      <w:r w:rsidR="00D83307">
        <w:rPr>
          <w:rFonts w:ascii="Arial Narrow" w:hAnsi="Arial Narrow" w:cs="Times New Roman"/>
          <w:lang w:val="es-ES"/>
        </w:rPr>
        <w:t>r</w:t>
      </w:r>
      <w:r w:rsidRPr="004D4C4D">
        <w:rPr>
          <w:rFonts w:ascii="Arial Narrow" w:hAnsi="Arial Narrow" w:cs="Times New Roman"/>
          <w:lang w:val="es-ES"/>
        </w:rPr>
        <w:t xml:space="preserve"> los totales de todas las tuplas de </w:t>
      </w:r>
      <w:r w:rsidR="008A5F4F">
        <w:rPr>
          <w:rFonts w:ascii="Arial Narrow" w:hAnsi="Arial Narrow" w:cs="Times New Roman"/>
          <w:lang w:val="es-ES"/>
        </w:rPr>
        <w:t>toda la</w:t>
      </w:r>
      <w:r w:rsidRPr="004D4C4D">
        <w:rPr>
          <w:rFonts w:ascii="Arial Narrow" w:hAnsi="Arial Narrow" w:cs="Times New Roman"/>
          <w:lang w:val="es-ES"/>
        </w:rPr>
        <w:t xml:space="preserve"> lista</w:t>
      </w:r>
    </w:p>
    <w:p w14:paraId="0D2AB3A6" w14:textId="45AF5124" w:rsidR="004D4C4D" w:rsidRPr="004D4C4D" w:rsidRDefault="004D4C4D" w:rsidP="004D4C4D">
      <w:pPr>
        <w:pStyle w:val="Prrafodelista"/>
        <w:numPr>
          <w:ilvl w:val="0"/>
          <w:numId w:val="3"/>
        </w:numPr>
        <w:jc w:val="both"/>
        <w:rPr>
          <w:rFonts w:ascii="Arial Narrow" w:hAnsi="Arial Narrow" w:cs="Times New Roman"/>
          <w:lang w:val="es-ES"/>
        </w:rPr>
      </w:pPr>
      <w:r w:rsidRPr="004D4C4D">
        <w:rPr>
          <w:rFonts w:ascii="Arial Narrow" w:hAnsi="Arial Narrow" w:cs="Times New Roman"/>
          <w:lang w:val="es-ES"/>
        </w:rPr>
        <w:t>Suma el incremento si la compra no llega a un mínima de 600.000 pesos, en este caso, se incrementa 25.000 pesos al total de la compra.</w:t>
      </w:r>
    </w:p>
    <w:p w14:paraId="7C4A3D86" w14:textId="77777777" w:rsidR="000933C3" w:rsidRDefault="000933C3" w:rsidP="006939FB">
      <w:pPr>
        <w:jc w:val="both"/>
        <w:rPr>
          <w:rFonts w:ascii="Arial Narrow" w:hAnsi="Arial Narrow" w:cs="Times New Roman"/>
          <w:lang w:val="es-ES"/>
        </w:rPr>
      </w:pPr>
    </w:p>
    <w:p w14:paraId="5B3E520C" w14:textId="43ABF526" w:rsidR="000933C3" w:rsidRDefault="004D4C4D" w:rsidP="000933C3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>Recuerde, que la salida no debe tener más de dos decimales.</w:t>
      </w:r>
    </w:p>
    <w:p w14:paraId="732C75EF" w14:textId="0BB53B2E" w:rsidR="000933C3" w:rsidRDefault="000933C3" w:rsidP="006939FB">
      <w:pPr>
        <w:jc w:val="both"/>
        <w:rPr>
          <w:rFonts w:ascii="Arial Narrow" w:hAnsi="Arial Narrow" w:cs="Times New Roman"/>
          <w:lang w:val="es-ES"/>
        </w:rPr>
      </w:pPr>
    </w:p>
    <w:p w14:paraId="64F6B35D" w14:textId="1002935F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Esqueleto:</w:t>
      </w:r>
    </w:p>
    <w:p w14:paraId="2CF232DA" w14:textId="6295AC7C" w:rsidR="004D4C4D" w:rsidRDefault="004D4C4D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429337A0" w14:textId="77777777" w:rsidR="004D4C4D" w:rsidRPr="004D4C4D" w:rsidRDefault="004D4C4D" w:rsidP="004D4C4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proofErr w:type="spellStart"/>
      <w:r w:rsidRPr="004D4C4D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def</w:t>
      </w:r>
      <w:proofErr w:type="spellEnd"/>
      <w:r w:rsidRPr="004D4C4D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</w:t>
      </w:r>
      <w:r w:rsidRPr="004D4C4D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ordenes</w:t>
      </w:r>
      <w:r w:rsidRPr="004D4C4D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proofErr w:type="spellStart"/>
      <w:r w:rsidRPr="004D4C4D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rutinaContable</w:t>
      </w:r>
      <w:proofErr w:type="spellEnd"/>
      <w:r w:rsidRPr="004D4C4D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:</w:t>
      </w:r>
    </w:p>
    <w:p w14:paraId="64862114" w14:textId="5ABB7200" w:rsidR="00FC71E2" w:rsidRDefault="004D4C4D" w:rsidP="00FC71E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4D4C4D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   </w:t>
      </w:r>
      <w:proofErr w:type="spellStart"/>
      <w:r w:rsidR="00FC71E2" w:rsidRPr="00FC71E2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print</w:t>
      </w:r>
      <w:proofErr w:type="spellEnd"/>
      <w:r w:rsidR="00FC71E2" w:rsidRPr="00FC71E2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="00FC71E2" w:rsidRPr="00FC71E2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'----------------- Inicio Registro diario --------------------------'</w:t>
      </w:r>
      <w:r w:rsidR="00FC71E2" w:rsidRPr="00FC71E2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</w:t>
      </w:r>
    </w:p>
    <w:p w14:paraId="24C9D303" w14:textId="68281CF8" w:rsidR="004D4C4D" w:rsidRPr="004D4C4D" w:rsidRDefault="00FC71E2" w:rsidP="004D4C4D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 xml:space="preserve">    </w:t>
      </w:r>
      <w:proofErr w:type="spellStart"/>
      <w:r w:rsidRPr="00FC71E2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print</w:t>
      </w:r>
      <w:proofErr w:type="spellEnd"/>
      <w:r w:rsidRPr="00FC71E2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FC71E2">
        <w:rPr>
          <w:rFonts w:ascii="Consolas" w:eastAsia="Times New Roman" w:hAnsi="Consolas" w:cs="Times New Roman"/>
          <w:color w:val="CE9178"/>
          <w:sz w:val="21"/>
          <w:szCs w:val="21"/>
          <w:lang w:eastAsia="es-CO"/>
        </w:rPr>
        <w:t>'----------------- Fin Registro diario -----------------------------'</w:t>
      </w:r>
      <w:r w:rsidRPr="00FC71E2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</w:t>
      </w:r>
    </w:p>
    <w:p w14:paraId="23070257" w14:textId="77777777" w:rsidR="004D4C4D" w:rsidRDefault="004D4C4D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0F6B7FA" w14:textId="7D186BF3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>Ejemplo:</w:t>
      </w:r>
    </w:p>
    <w:p w14:paraId="28730C42" w14:textId="60AA135F" w:rsidR="001810F4" w:rsidRDefault="001810F4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807"/>
        <w:gridCol w:w="3587"/>
      </w:tblGrid>
      <w:tr w:rsidR="001810F4" w:rsidRPr="001810F4" w14:paraId="5637EA70" w14:textId="77777777" w:rsidTr="004D4C4D">
        <w:tc>
          <w:tcPr>
            <w:tcW w:w="5807" w:type="dxa"/>
          </w:tcPr>
          <w:p w14:paraId="430FB109" w14:textId="6F42C619" w:rsidR="001810F4" w:rsidRPr="001810F4" w:rsidRDefault="001810F4" w:rsidP="006939FB">
            <w:pPr>
              <w:jc w:val="both"/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  <w:t>Entradas</w:t>
            </w:r>
          </w:p>
        </w:tc>
        <w:tc>
          <w:tcPr>
            <w:tcW w:w="3587" w:type="dxa"/>
          </w:tcPr>
          <w:p w14:paraId="4C077C49" w14:textId="691F8E64" w:rsidR="001810F4" w:rsidRPr="001810F4" w:rsidRDefault="001810F4" w:rsidP="006939FB">
            <w:pPr>
              <w:jc w:val="both"/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  <w:t>Return</w:t>
            </w:r>
          </w:p>
        </w:tc>
      </w:tr>
      <w:tr w:rsidR="001810F4" w:rsidRPr="004D4C4D" w14:paraId="36E05393" w14:textId="77777777" w:rsidTr="004D4C4D">
        <w:tc>
          <w:tcPr>
            <w:tcW w:w="5807" w:type="dxa"/>
          </w:tcPr>
          <w:p w14:paraId="3247B965" w14:textId="77777777" w:rsid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[ </w:t>
            </w:r>
          </w:p>
          <w:p w14:paraId="089D3D1D" w14:textId="3F714B5F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               </w:t>
            </w: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[1201, ("5464", 4, 25842.99), ("7854",18,23254.99), ("8521", 9, 48951.95)], </w:t>
            </w:r>
          </w:p>
          <w:p w14:paraId="133E31B8" w14:textId="77777777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               [1202, ("8756", 3, 115362.58),("1112",18,2354.99)],</w:t>
            </w:r>
          </w:p>
          <w:p w14:paraId="54060B73" w14:textId="77777777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               [1203, ("2547", 1, 125698.20), ("2635", 2, 135645.20), ("1254", 1, 13645.20),("9965", 5, 1645.20)],</w:t>
            </w:r>
          </w:p>
          <w:p w14:paraId="06F2300B" w14:textId="77777777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               [1204, ("9635", 7, 11.99), ("7733",11,18.99), ("88112", 5, 390.95)] </w:t>
            </w:r>
          </w:p>
          <w:p w14:paraId="36A52CA5" w14:textId="67C3469B" w:rsidR="001810F4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>]</w:t>
            </w:r>
          </w:p>
        </w:tc>
        <w:tc>
          <w:tcPr>
            <w:tcW w:w="3587" w:type="dxa"/>
          </w:tcPr>
          <w:p w14:paraId="1A188BD4" w14:textId="77777777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>------------------------ Inicio Registro diario ---------------------------------</w:t>
            </w:r>
          </w:p>
          <w:p w14:paraId="3AB8F9E4" w14:textId="77777777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>La factura 1201 tiene un total en pesos de 962,529.33</w:t>
            </w:r>
          </w:p>
          <w:p w14:paraId="65576A4E" w14:textId="77777777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>La factura 1202 tiene un total en pesos de 413,477.56</w:t>
            </w:r>
          </w:p>
          <w:p w14:paraId="6596214E" w14:textId="77777777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>La factura 1203 tiene un total en pesos de 443,859.80</w:t>
            </w:r>
          </w:p>
          <w:p w14:paraId="4B88878D" w14:textId="77777777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>La factura 1204 tiene un total en pesos de 27,247.57</w:t>
            </w:r>
          </w:p>
          <w:p w14:paraId="79AE82E4" w14:textId="4FC4FA5F" w:rsidR="001810F4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>-------------------------- Fin Registro diario ---------------------------------</w:t>
            </w:r>
          </w:p>
        </w:tc>
      </w:tr>
      <w:tr w:rsidR="001810F4" w:rsidRPr="001810F4" w14:paraId="790765E1" w14:textId="77777777" w:rsidTr="004D4C4D">
        <w:tc>
          <w:tcPr>
            <w:tcW w:w="5807" w:type="dxa"/>
          </w:tcPr>
          <w:p w14:paraId="762E951A" w14:textId="77777777" w:rsid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[ </w:t>
            </w:r>
          </w:p>
          <w:p w14:paraId="5BE2C129" w14:textId="172E098A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               </w:t>
            </w: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[6587, ("3268", 4, 25842.99), ("8274",18,23254.99), ("6548", 9, 48951.95), ("2547", 5, 8951.95)], </w:t>
            </w:r>
          </w:p>
          <w:p w14:paraId="251917B0" w14:textId="77777777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lastRenderedPageBreak/>
              <w:t xml:space="preserve">                   [6588, ("1254", 3, 115362.58), ("9744", 2, 99235.66)],</w:t>
            </w:r>
          </w:p>
          <w:p w14:paraId="7F2D1593" w14:textId="4EAE93F4" w:rsidR="001810F4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>]</w:t>
            </w:r>
          </w:p>
        </w:tc>
        <w:tc>
          <w:tcPr>
            <w:tcW w:w="3587" w:type="dxa"/>
          </w:tcPr>
          <w:p w14:paraId="7F7E3354" w14:textId="77777777" w:rsidR="007334A4" w:rsidRPr="007334A4" w:rsidRDefault="007334A4" w:rsidP="007334A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7334A4">
              <w:rPr>
                <w:rFonts w:ascii="Arial Narrow" w:hAnsi="Arial Narrow" w:cs="Times New Roman"/>
                <w:sz w:val="14"/>
                <w:szCs w:val="14"/>
                <w:lang w:val="es-ES"/>
              </w:rPr>
              <w:lastRenderedPageBreak/>
              <w:t>------------------------ Inicio Registro diario ---------------------------------</w:t>
            </w:r>
          </w:p>
          <w:p w14:paraId="27841554" w14:textId="77777777" w:rsidR="007334A4" w:rsidRPr="007334A4" w:rsidRDefault="007334A4" w:rsidP="007334A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7334A4">
              <w:rPr>
                <w:rFonts w:ascii="Arial Narrow" w:hAnsi="Arial Narrow" w:cs="Times New Roman"/>
                <w:sz w:val="14"/>
                <w:szCs w:val="14"/>
                <w:lang w:val="es-ES"/>
              </w:rPr>
              <w:t>La factura 6587 tiene un total en pesos de 1,007,289.08</w:t>
            </w:r>
          </w:p>
          <w:p w14:paraId="1132FC14" w14:textId="77777777" w:rsidR="007334A4" w:rsidRPr="007334A4" w:rsidRDefault="007334A4" w:rsidP="007334A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7334A4">
              <w:rPr>
                <w:rFonts w:ascii="Arial Narrow" w:hAnsi="Arial Narrow" w:cs="Times New Roman"/>
                <w:sz w:val="14"/>
                <w:szCs w:val="14"/>
                <w:lang w:val="es-ES"/>
              </w:rPr>
              <w:lastRenderedPageBreak/>
              <w:t>La factura 6588 tiene un total en pesos de 569,559.06</w:t>
            </w:r>
          </w:p>
          <w:p w14:paraId="7FA1B0C5" w14:textId="6BFD4675" w:rsidR="001810F4" w:rsidRPr="007334A4" w:rsidRDefault="007334A4" w:rsidP="007334A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7334A4">
              <w:rPr>
                <w:rFonts w:ascii="Arial Narrow" w:hAnsi="Arial Narrow" w:cs="Times New Roman"/>
                <w:sz w:val="14"/>
                <w:szCs w:val="14"/>
                <w:lang w:val="es-ES"/>
              </w:rPr>
              <w:t>-------------------------- Fin Registro diario ----------------------------------</w:t>
            </w:r>
          </w:p>
        </w:tc>
      </w:tr>
      <w:tr w:rsidR="007A389B" w:rsidRPr="001810F4" w14:paraId="395A61CC" w14:textId="77777777" w:rsidTr="004D4C4D">
        <w:tc>
          <w:tcPr>
            <w:tcW w:w="5807" w:type="dxa"/>
          </w:tcPr>
          <w:p w14:paraId="7088C72D" w14:textId="77777777" w:rsid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lastRenderedPageBreak/>
              <w:t xml:space="preserve">[ </w:t>
            </w:r>
          </w:p>
          <w:p w14:paraId="50C9F2CB" w14:textId="7A28384B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               </w:t>
            </w: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>[6589, ("9874", 1, 125698.20), ("88112", 2, 135645.20), ("3218", 4, 13645.20)],</w:t>
            </w:r>
          </w:p>
          <w:p w14:paraId="6E7443F7" w14:textId="77777777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               [6590, ("5236", 8, 11.99), ("7733",11,18.99), ("88112", 5, 390.95)],</w:t>
            </w:r>
          </w:p>
          <w:p w14:paraId="7D603BFC" w14:textId="77777777" w:rsidR="004D4C4D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               [6591, ("7812", 2, 11.99), ("9652",11,18.99)],</w:t>
            </w:r>
          </w:p>
          <w:p w14:paraId="4C3CA855" w14:textId="6FEA2A0E" w:rsidR="007A389B" w:rsidRPr="004D4C4D" w:rsidRDefault="004D4C4D" w:rsidP="004D4C4D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4D4C4D">
              <w:rPr>
                <w:rFonts w:ascii="Arial Narrow" w:hAnsi="Arial Narrow" w:cs="Times New Roman"/>
                <w:sz w:val="14"/>
                <w:szCs w:val="14"/>
                <w:lang w:val="es-ES"/>
              </w:rPr>
              <w:t>]</w:t>
            </w:r>
          </w:p>
        </w:tc>
        <w:tc>
          <w:tcPr>
            <w:tcW w:w="3587" w:type="dxa"/>
          </w:tcPr>
          <w:p w14:paraId="59DECE70" w14:textId="77777777" w:rsidR="007334A4" w:rsidRPr="007334A4" w:rsidRDefault="007334A4" w:rsidP="007334A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7334A4">
              <w:rPr>
                <w:rFonts w:ascii="Arial Narrow" w:hAnsi="Arial Narrow" w:cs="Times New Roman"/>
                <w:sz w:val="14"/>
                <w:szCs w:val="14"/>
                <w:lang w:val="es-ES"/>
              </w:rPr>
              <w:t>------------------------ Inicio Registro diario ---------------------------------</w:t>
            </w:r>
          </w:p>
          <w:p w14:paraId="53A28184" w14:textId="77777777" w:rsidR="007334A4" w:rsidRPr="007334A4" w:rsidRDefault="007334A4" w:rsidP="007334A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7334A4">
              <w:rPr>
                <w:rFonts w:ascii="Arial Narrow" w:hAnsi="Arial Narrow" w:cs="Times New Roman"/>
                <w:sz w:val="14"/>
                <w:szCs w:val="14"/>
                <w:lang w:val="es-ES"/>
              </w:rPr>
              <w:t>La factura 6589 tiene un total en pesos de 476,569.40</w:t>
            </w:r>
          </w:p>
          <w:p w14:paraId="1C4F9533" w14:textId="77777777" w:rsidR="007334A4" w:rsidRPr="007334A4" w:rsidRDefault="007334A4" w:rsidP="007334A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7334A4">
              <w:rPr>
                <w:rFonts w:ascii="Arial Narrow" w:hAnsi="Arial Narrow" w:cs="Times New Roman"/>
                <w:sz w:val="14"/>
                <w:szCs w:val="14"/>
                <w:lang w:val="es-ES"/>
              </w:rPr>
              <w:t>La factura 6590 tiene un total en pesos de 27,259.56</w:t>
            </w:r>
          </w:p>
          <w:p w14:paraId="341B7CC0" w14:textId="77777777" w:rsidR="007334A4" w:rsidRPr="007334A4" w:rsidRDefault="007334A4" w:rsidP="007334A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7334A4">
              <w:rPr>
                <w:rFonts w:ascii="Arial Narrow" w:hAnsi="Arial Narrow" w:cs="Times New Roman"/>
                <w:sz w:val="14"/>
                <w:szCs w:val="14"/>
                <w:lang w:val="es-ES"/>
              </w:rPr>
              <w:t>La factura 6591 tiene un total en pesos de 25,232.87</w:t>
            </w:r>
          </w:p>
          <w:p w14:paraId="4E12913B" w14:textId="1D8DA692" w:rsidR="007A389B" w:rsidRPr="007334A4" w:rsidRDefault="007334A4" w:rsidP="007334A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7334A4">
              <w:rPr>
                <w:rFonts w:ascii="Arial Narrow" w:hAnsi="Arial Narrow" w:cs="Times New Roman"/>
                <w:sz w:val="14"/>
                <w:szCs w:val="14"/>
                <w:lang w:val="es-ES"/>
              </w:rPr>
              <w:t>-------------------------- Fin Registro diario ----------------------------------</w:t>
            </w:r>
          </w:p>
        </w:tc>
      </w:tr>
    </w:tbl>
    <w:p w14:paraId="77B603B7" w14:textId="77777777" w:rsidR="001810F4" w:rsidRPr="001810F4" w:rsidRDefault="001810F4" w:rsidP="000933C3">
      <w:pPr>
        <w:jc w:val="both"/>
        <w:rPr>
          <w:rFonts w:ascii="Arial Narrow" w:hAnsi="Arial Narrow" w:cs="Times New Roman"/>
          <w:b/>
          <w:bCs/>
          <w:sz w:val="20"/>
          <w:szCs w:val="20"/>
          <w:lang w:val="es-ES"/>
        </w:rPr>
      </w:pPr>
    </w:p>
    <w:sectPr w:rsidR="001810F4" w:rsidRPr="001810F4" w:rsidSect="00180A89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9D427" w14:textId="77777777" w:rsidR="00C0538C" w:rsidRDefault="00C0538C" w:rsidP="00B31B07">
      <w:r>
        <w:separator/>
      </w:r>
    </w:p>
  </w:endnote>
  <w:endnote w:type="continuationSeparator" w:id="0">
    <w:p w14:paraId="595F46CD" w14:textId="77777777" w:rsidR="00C0538C" w:rsidRDefault="00C0538C" w:rsidP="00B3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C010" w14:textId="7F2AF5C9" w:rsidR="00B31B07" w:rsidRDefault="00B31B07">
    <w:pPr>
      <w:pStyle w:val="Piedepgin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E241EA6" wp14:editId="29410D6C">
          <wp:simplePos x="0" y="0"/>
          <wp:positionH relativeFrom="margin">
            <wp:posOffset>-1068705</wp:posOffset>
          </wp:positionH>
          <wp:positionV relativeFrom="margin">
            <wp:posOffset>6438265</wp:posOffset>
          </wp:positionV>
          <wp:extent cx="7738110" cy="2697424"/>
          <wp:effectExtent l="0" t="0" r="0" b="0"/>
          <wp:wrapNone/>
          <wp:docPr id="2" name="Imagen 2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63"/>
                  <a:stretch/>
                </pic:blipFill>
                <pic:spPr bwMode="auto">
                  <a:xfrm>
                    <a:off x="0" y="0"/>
                    <a:ext cx="7738262" cy="26974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68705" w14:textId="77777777" w:rsidR="00C0538C" w:rsidRDefault="00C0538C" w:rsidP="00B31B07">
      <w:r>
        <w:separator/>
      </w:r>
    </w:p>
  </w:footnote>
  <w:footnote w:type="continuationSeparator" w:id="0">
    <w:p w14:paraId="67521346" w14:textId="77777777" w:rsidR="00C0538C" w:rsidRDefault="00C0538C" w:rsidP="00B3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17F2E" w14:textId="1FCD54D1" w:rsidR="00B31B07" w:rsidRDefault="00B31B0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B92C5" wp14:editId="7D99B9EC">
          <wp:simplePos x="0" y="0"/>
          <wp:positionH relativeFrom="margin">
            <wp:posOffset>-1068705</wp:posOffset>
          </wp:positionH>
          <wp:positionV relativeFrom="margin">
            <wp:posOffset>-888365</wp:posOffset>
          </wp:positionV>
          <wp:extent cx="7735377" cy="3394710"/>
          <wp:effectExtent l="0" t="0" r="0" b="0"/>
          <wp:wrapNone/>
          <wp:docPr id="1" name="Imagen 1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087"/>
                  <a:stretch/>
                </pic:blipFill>
                <pic:spPr bwMode="auto">
                  <a:xfrm>
                    <a:off x="0" y="0"/>
                    <a:ext cx="7748306" cy="34003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907FB"/>
    <w:multiLevelType w:val="hybridMultilevel"/>
    <w:tmpl w:val="BB367E4E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F2877C0"/>
    <w:multiLevelType w:val="hybridMultilevel"/>
    <w:tmpl w:val="88F0E6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C7393B"/>
    <w:multiLevelType w:val="hybridMultilevel"/>
    <w:tmpl w:val="98C4429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rMwNrcwNzYyNTdX0lEKTi0uzszPAymwrAUA01jfCiwAAAA="/>
  </w:docVars>
  <w:rsids>
    <w:rsidRoot w:val="00D03010"/>
    <w:rsid w:val="00013E1A"/>
    <w:rsid w:val="00016A51"/>
    <w:rsid w:val="00047A57"/>
    <w:rsid w:val="00054D28"/>
    <w:rsid w:val="0008740E"/>
    <w:rsid w:val="000933C3"/>
    <w:rsid w:val="001641A8"/>
    <w:rsid w:val="00180A89"/>
    <w:rsid w:val="001810F4"/>
    <w:rsid w:val="001A3236"/>
    <w:rsid w:val="001D2B6D"/>
    <w:rsid w:val="002010BF"/>
    <w:rsid w:val="00226106"/>
    <w:rsid w:val="00312073"/>
    <w:rsid w:val="00322237"/>
    <w:rsid w:val="00353B03"/>
    <w:rsid w:val="003C73CE"/>
    <w:rsid w:val="003F5AD1"/>
    <w:rsid w:val="00454DF3"/>
    <w:rsid w:val="004703FF"/>
    <w:rsid w:val="004D4C4D"/>
    <w:rsid w:val="004F57F4"/>
    <w:rsid w:val="00524DCF"/>
    <w:rsid w:val="00532D02"/>
    <w:rsid w:val="00544E2B"/>
    <w:rsid w:val="00546C50"/>
    <w:rsid w:val="00557CB7"/>
    <w:rsid w:val="005C4719"/>
    <w:rsid w:val="005F737F"/>
    <w:rsid w:val="006939FB"/>
    <w:rsid w:val="006963F7"/>
    <w:rsid w:val="007019B2"/>
    <w:rsid w:val="007334A4"/>
    <w:rsid w:val="007A389B"/>
    <w:rsid w:val="007B754F"/>
    <w:rsid w:val="00810789"/>
    <w:rsid w:val="0083372A"/>
    <w:rsid w:val="008956DA"/>
    <w:rsid w:val="008A5F4F"/>
    <w:rsid w:val="008B2280"/>
    <w:rsid w:val="008C4BF8"/>
    <w:rsid w:val="008D1AC9"/>
    <w:rsid w:val="00906397"/>
    <w:rsid w:val="009624A3"/>
    <w:rsid w:val="009C3FC8"/>
    <w:rsid w:val="009D5522"/>
    <w:rsid w:val="00A8467F"/>
    <w:rsid w:val="00AF0C56"/>
    <w:rsid w:val="00B26EAD"/>
    <w:rsid w:val="00B31B07"/>
    <w:rsid w:val="00BC3E5B"/>
    <w:rsid w:val="00BD22DE"/>
    <w:rsid w:val="00C0538C"/>
    <w:rsid w:val="00C12F33"/>
    <w:rsid w:val="00C665A9"/>
    <w:rsid w:val="00D03010"/>
    <w:rsid w:val="00D83307"/>
    <w:rsid w:val="00DC422C"/>
    <w:rsid w:val="00DF1507"/>
    <w:rsid w:val="00E856BF"/>
    <w:rsid w:val="00EB38F2"/>
    <w:rsid w:val="00F639B3"/>
    <w:rsid w:val="00F720C2"/>
    <w:rsid w:val="00F93D1C"/>
    <w:rsid w:val="00FA6B1B"/>
    <w:rsid w:val="00FC1C37"/>
    <w:rsid w:val="00FC71E2"/>
    <w:rsid w:val="00FD3665"/>
    <w:rsid w:val="00FF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CA001"/>
  <w15:chartTrackingRefBased/>
  <w15:docId w15:val="{BCC57FE0-870A-E249-90E6-E0940A7D7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31B07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31B07"/>
    <w:rPr>
      <w:rFonts w:eastAsiaTheme="minorEastAsia"/>
    </w:rPr>
  </w:style>
  <w:style w:type="paragraph" w:styleId="Prrafodelista">
    <w:name w:val="List Paragraph"/>
    <w:basedOn w:val="Normal"/>
    <w:uiPriority w:val="34"/>
    <w:qFormat/>
    <w:rsid w:val="00524DCF"/>
    <w:pPr>
      <w:ind w:left="720"/>
      <w:contextualSpacing/>
    </w:pPr>
  </w:style>
  <w:style w:type="table" w:styleId="Tablaconcuadrcula">
    <w:name w:val="Table Grid"/>
    <w:basedOn w:val="Tablanormal"/>
    <w:uiPriority w:val="39"/>
    <w:rsid w:val="00C1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64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4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5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9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0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50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4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4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8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8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9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3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7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7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47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1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6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2</Pages>
  <Words>478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is Guillermo Molero Suarez</cp:lastModifiedBy>
  <cp:revision>27</cp:revision>
  <cp:lastPrinted>2021-05-09T00:05:00Z</cp:lastPrinted>
  <dcterms:created xsi:type="dcterms:W3CDTF">2021-04-25T23:02:00Z</dcterms:created>
  <dcterms:modified xsi:type="dcterms:W3CDTF">2021-05-24T12:29:00Z</dcterms:modified>
</cp:coreProperties>
</file>